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300"/>
              <w:gridCol w:w="2325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77777777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86451E">
                    <w:rPr>
                      <w:bCs/>
                      <w:sz w:val="28"/>
                      <w:szCs w:val="28"/>
                    </w:rPr>
                    <w:t>Cloud Essential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4239EA15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86451E">
                    <w:rPr>
                      <w:bCs/>
                      <w:sz w:val="28"/>
                      <w:szCs w:val="28"/>
                    </w:rPr>
                    <w:t>0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63210D">
                    <w:rPr>
                      <w:bCs/>
                      <w:sz w:val="28"/>
                      <w:szCs w:val="28"/>
                    </w:rPr>
                    <w:t>9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08B1116F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1D3BF4">
              <w:rPr>
                <w:bCs/>
                <w:sz w:val="28"/>
                <w:szCs w:val="28"/>
              </w:rPr>
              <w:t>3</w:t>
            </w:r>
            <w:r w:rsidR="0086451E">
              <w:rPr>
                <w:bCs/>
                <w:sz w:val="28"/>
                <w:szCs w:val="28"/>
              </w:rPr>
              <w:t>145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7522F00" w14:textId="77777777" w:rsidR="008B042F" w:rsidRPr="00A14679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="00A14679" w:rsidRPr="00A14679">
              <w:rPr>
                <w:sz w:val="24"/>
                <w:szCs w:val="24"/>
              </w:rPr>
              <w:t>Masoud Sadjadi</w:t>
            </w:r>
          </w:p>
          <w:p w14:paraId="06E1E8A6" w14:textId="77777777" w:rsidR="008B042F" w:rsidRPr="008B042F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77777777" w:rsidR="008B042F" w:rsidRPr="00A14679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="00A14679">
              <w:rPr>
                <w:sz w:val="24"/>
                <w:szCs w:val="24"/>
              </w:rPr>
              <w:t>sadjadi@cs.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60420E8F" w14:textId="77777777" w:rsidR="0086451E" w:rsidRPr="0086451E" w:rsidRDefault="0086451E" w:rsidP="0086451E">
            <w:pPr>
              <w:rPr>
                <w:sz w:val="24"/>
                <w:szCs w:val="24"/>
              </w:rPr>
            </w:pPr>
            <w:r w:rsidRPr="0086451E">
              <w:rPr>
                <w:sz w:val="24"/>
                <w:szCs w:val="24"/>
              </w:rPr>
              <w:t>This course prepares the student to demonstrate knowledge of Cloud computing from a</w:t>
            </w:r>
          </w:p>
          <w:p w14:paraId="61357949" w14:textId="77777777" w:rsidR="0086451E" w:rsidRPr="0086451E" w:rsidRDefault="0086451E" w:rsidP="0086451E">
            <w:pPr>
              <w:rPr>
                <w:sz w:val="24"/>
                <w:szCs w:val="24"/>
              </w:rPr>
            </w:pPr>
            <w:r w:rsidRPr="0086451E">
              <w:rPr>
                <w:sz w:val="24"/>
                <w:szCs w:val="24"/>
              </w:rPr>
              <w:t>business and technical perspective, including Cloud concepts, services, architecture,</w:t>
            </w:r>
          </w:p>
          <w:p w14:paraId="11A1205A" w14:textId="1F102F4E" w:rsidR="008B042F" w:rsidRPr="008B042F" w:rsidRDefault="0086451E" w:rsidP="00314523">
            <w:pPr>
              <w:rPr>
                <w:sz w:val="24"/>
                <w:szCs w:val="24"/>
              </w:rPr>
            </w:pPr>
            <w:r w:rsidRPr="0086451E">
              <w:rPr>
                <w:sz w:val="24"/>
                <w:szCs w:val="24"/>
              </w:rPr>
              <w:t>system integration, connectivity, administration, security, and</w:t>
            </w:r>
            <w:r w:rsidR="00314523">
              <w:rPr>
                <w:sz w:val="24"/>
                <w:szCs w:val="24"/>
              </w:rPr>
              <w:t xml:space="preserve"> </w:t>
            </w:r>
            <w:r w:rsidRPr="0086451E">
              <w:rPr>
                <w:sz w:val="24"/>
                <w:szCs w:val="24"/>
              </w:rPr>
              <w:t xml:space="preserve">technical support. </w:t>
            </w:r>
            <w:r w:rsidR="006D7E73" w:rsidRPr="006D7E73">
              <w:rPr>
                <w:sz w:val="24"/>
                <w:szCs w:val="24"/>
              </w:rPr>
              <w:t>Coverage includes preparation for industry certification foundational examinations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1CBD40AD" w14:textId="77777777" w:rsidR="00021FE4" w:rsidRDefault="00021FE4" w:rsidP="00236F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236FEE" w:rsidRPr="00236FEE">
              <w:rPr>
                <w:sz w:val="24"/>
                <w:szCs w:val="24"/>
              </w:rPr>
              <w:t>Exam Ref AZ-900 Microsoft Azure Fundamentals, 3rd Edition</w:t>
            </w:r>
            <w:r>
              <w:rPr>
                <w:sz w:val="24"/>
                <w:szCs w:val="24"/>
              </w:rPr>
              <w:t xml:space="preserve">”, </w:t>
            </w:r>
            <w:r w:rsidR="00236FEE" w:rsidRPr="00236FEE">
              <w:rPr>
                <w:sz w:val="24"/>
                <w:szCs w:val="24"/>
              </w:rPr>
              <w:t>Jim Cheshire</w:t>
            </w:r>
            <w:r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 xml:space="preserve">Book </w:t>
            </w:r>
            <w:r w:rsidR="00236FEE">
              <w:rPr>
                <w:sz w:val="24"/>
                <w:szCs w:val="24"/>
              </w:rPr>
              <w:t>ISBN -</w:t>
            </w:r>
            <w:r w:rsidR="00236FEE" w:rsidRPr="00236FEE">
              <w:rPr>
                <w:sz w:val="24"/>
                <w:szCs w:val="24"/>
              </w:rPr>
              <w:t>978-0-13-795514-5</w:t>
            </w:r>
            <w:r w:rsidR="00236FEE">
              <w:rPr>
                <w:sz w:val="24"/>
                <w:szCs w:val="24"/>
              </w:rPr>
              <w:t xml:space="preserve">, </w:t>
            </w:r>
            <w:r w:rsidR="00236FEE" w:rsidRPr="00236FEE">
              <w:rPr>
                <w:sz w:val="24"/>
                <w:szCs w:val="24"/>
              </w:rPr>
              <w:t xml:space="preserve">eBook </w:t>
            </w:r>
            <w:r w:rsidR="00236FEE">
              <w:rPr>
                <w:sz w:val="24"/>
                <w:szCs w:val="24"/>
              </w:rPr>
              <w:t xml:space="preserve">ISBN </w:t>
            </w:r>
            <w:r w:rsidR="00236FEE" w:rsidRPr="00236FEE">
              <w:rPr>
                <w:sz w:val="24"/>
                <w:szCs w:val="24"/>
              </w:rPr>
              <w:t>978-0-13-831899-4</w:t>
            </w:r>
            <w:r>
              <w:rPr>
                <w:sz w:val="24"/>
                <w:szCs w:val="24"/>
              </w:rPr>
              <w:t xml:space="preserve">. </w:t>
            </w:r>
            <w:r w:rsidR="00236FEE">
              <w:rPr>
                <w:sz w:val="24"/>
                <w:szCs w:val="24"/>
              </w:rPr>
              <w:t>Microsoft Press</w:t>
            </w:r>
            <w:r w:rsidRPr="008B042F">
              <w:rPr>
                <w:sz w:val="24"/>
                <w:szCs w:val="24"/>
              </w:rPr>
              <w:t>.</w:t>
            </w:r>
          </w:p>
          <w:p w14:paraId="2366E187" w14:textId="77777777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236FEE" w:rsidRPr="00236FEE">
              <w:rPr>
                <w:sz w:val="24"/>
                <w:szCs w:val="24"/>
              </w:rPr>
              <w:t>AWS Certified Cloud Practitioner Study Guide With 500 Practice Test Questions: Foundational (CLF-C02) Exam Second Edition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236FEE" w:rsidRPr="00236FEE">
              <w:rPr>
                <w:sz w:val="24"/>
                <w:szCs w:val="24"/>
              </w:rPr>
              <w:t>1394235631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236FEE" w:rsidRPr="00236FEE">
              <w:rPr>
                <w:sz w:val="24"/>
                <w:szCs w:val="24"/>
              </w:rPr>
              <w:t>978-1394235636</w:t>
            </w:r>
            <w:r w:rsidRPr="008B042F"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>Sybex</w:t>
            </w:r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79FE0B96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r w:rsidR="0086451E">
              <w:rPr>
                <w:sz w:val="24"/>
                <w:szCs w:val="24"/>
              </w:rPr>
              <w:t>None</w:t>
            </w:r>
          </w:p>
          <w:p w14:paraId="220F74E7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509EA80" w14:textId="77777777" w:rsidR="008B042F" w:rsidRPr="0086451E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86451E">
              <w:rPr>
                <w:bCs/>
                <w:sz w:val="24"/>
                <w:szCs w:val="24"/>
              </w:rPr>
              <w:t>None</w:t>
            </w:r>
          </w:p>
          <w:p w14:paraId="587608FD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77777777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 &amp; IT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C35B700" w14:textId="77777777" w:rsidR="008B042F" w:rsidRDefault="00D9184C" w:rsidP="008F5430">
      <w:pPr>
        <w:numPr>
          <w:ilvl w:val="0"/>
          <w:numId w:val="6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Basic </w:t>
      </w:r>
      <w:r w:rsidR="00236FEE">
        <w:rPr>
          <w:sz w:val="24"/>
          <w:szCs w:val="24"/>
        </w:rPr>
        <w:t>IT</w:t>
      </w:r>
      <w:r>
        <w:rPr>
          <w:sz w:val="24"/>
          <w:szCs w:val="24"/>
        </w:rPr>
        <w:t xml:space="preserve"> K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3646F82D" w:rsidR="00D21E7E" w:rsidRDefault="00EC369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Gener</w:t>
      </w:r>
      <w:r w:rsidR="00344960">
        <w:rPr>
          <w:rFonts w:cs="ArialMT"/>
          <w:sz w:val="24"/>
          <w:szCs w:val="24"/>
        </w:rPr>
        <w:t>a</w:t>
      </w:r>
      <w:r>
        <w:rPr>
          <w:rFonts w:cs="ArialMT"/>
          <w:sz w:val="24"/>
          <w:szCs w:val="24"/>
        </w:rPr>
        <w:t>lize</w:t>
      </w:r>
      <w:r w:rsidR="00757D12" w:rsidRPr="00757D12">
        <w:rPr>
          <w:rFonts w:cs="ArialMT"/>
          <w:sz w:val="24"/>
          <w:szCs w:val="24"/>
        </w:rPr>
        <w:t xml:space="preserve"> Cloud fundamentals</w:t>
      </w:r>
      <w:r w:rsidR="00757D12">
        <w:rPr>
          <w:rFonts w:cs="ArialMT"/>
          <w:sz w:val="24"/>
          <w:szCs w:val="24"/>
        </w:rPr>
        <w:t xml:space="preserve"> (e.g., SaaS/PaaS/IaaS, deployment models, common characteristics)</w:t>
      </w:r>
      <w:r w:rsidR="00D21E7E" w:rsidRPr="00D21E7E">
        <w:rPr>
          <w:rFonts w:cs="ArialMT"/>
          <w:sz w:val="24"/>
          <w:szCs w:val="24"/>
        </w:rPr>
        <w:t>.</w:t>
      </w:r>
    </w:p>
    <w:p w14:paraId="58879615" w14:textId="55ABCA8A" w:rsidR="00757D12" w:rsidRDefault="00377D2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Recognize the benefits</w:t>
      </w:r>
      <w:r w:rsidR="00B4088C">
        <w:rPr>
          <w:rFonts w:cs="ArialMT"/>
          <w:sz w:val="24"/>
          <w:szCs w:val="24"/>
        </w:rPr>
        <w:t xml:space="preserve"> &amp; disadvantages of</w:t>
      </w:r>
      <w:r w:rsidR="00757D12" w:rsidRPr="00757D12">
        <w:rPr>
          <w:rFonts w:cs="ArialMT"/>
          <w:sz w:val="24"/>
          <w:szCs w:val="24"/>
        </w:rPr>
        <w:t xml:space="preserve"> Cloud services from a business perspective.</w:t>
      </w:r>
    </w:p>
    <w:p w14:paraId="6495894E" w14:textId="786CA568" w:rsidR="00963336" w:rsidRDefault="0054723B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scribe</w:t>
      </w:r>
      <w:r w:rsidR="00963336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the implications &amp; strategies of </w:t>
      </w:r>
      <w:r w:rsidR="00963336">
        <w:rPr>
          <w:rFonts w:cs="ArialMT"/>
          <w:sz w:val="24"/>
          <w:szCs w:val="24"/>
        </w:rPr>
        <w:t>security in the cloud.</w:t>
      </w:r>
    </w:p>
    <w:p w14:paraId="57C161D5" w14:textId="52233421" w:rsidR="00963336" w:rsidRDefault="00081EA9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</w:t>
      </w:r>
      <w:r w:rsidR="00396B07">
        <w:rPr>
          <w:rFonts w:cs="ArialMT"/>
          <w:sz w:val="24"/>
          <w:szCs w:val="24"/>
        </w:rPr>
        <w:t xml:space="preserve"> the various aspects of</w:t>
      </w:r>
      <w:r w:rsidR="00963336">
        <w:rPr>
          <w:rFonts w:cs="ArialMT"/>
          <w:sz w:val="24"/>
          <w:szCs w:val="24"/>
        </w:rPr>
        <w:t xml:space="preserve"> networking in the cloud.</w:t>
      </w:r>
    </w:p>
    <w:p w14:paraId="30D302D2" w14:textId="75A950F7" w:rsidR="00963336" w:rsidRPr="00963336" w:rsidRDefault="001D3BF4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896141">
        <w:rPr>
          <w:rFonts w:cs="ArialMT"/>
          <w:sz w:val="24"/>
          <w:szCs w:val="24"/>
        </w:rPr>
        <w:t>lassif</w:t>
      </w:r>
      <w:r w:rsidR="007F6424">
        <w:rPr>
          <w:rFonts w:cs="ArialMT"/>
          <w:sz w:val="24"/>
          <w:szCs w:val="24"/>
        </w:rPr>
        <w:t>y &amp; c</w:t>
      </w:r>
      <w:r w:rsidR="0001496B">
        <w:rPr>
          <w:rFonts w:cs="ArialMT"/>
          <w:sz w:val="24"/>
          <w:szCs w:val="24"/>
        </w:rPr>
        <w:t xml:space="preserve">ategorize the </w:t>
      </w:r>
      <w:r w:rsidR="00963336">
        <w:rPr>
          <w:rFonts w:cs="ArialMT"/>
          <w:sz w:val="24"/>
          <w:szCs w:val="24"/>
        </w:rPr>
        <w:t>storage and database</w:t>
      </w:r>
      <w:r w:rsidR="00896141">
        <w:rPr>
          <w:rFonts w:cs="ArialMT"/>
          <w:sz w:val="24"/>
          <w:szCs w:val="24"/>
        </w:rPr>
        <w:t xml:space="preserve"> options</w:t>
      </w:r>
      <w:r w:rsidR="00963336" w:rsidRPr="00963336">
        <w:rPr>
          <w:rFonts w:cs="ArialMT"/>
          <w:sz w:val="24"/>
          <w:szCs w:val="24"/>
        </w:rPr>
        <w:t xml:space="preserve"> </w:t>
      </w:r>
      <w:r w:rsidR="00896141">
        <w:rPr>
          <w:rFonts w:cs="ArialMT"/>
          <w:sz w:val="24"/>
          <w:szCs w:val="24"/>
        </w:rPr>
        <w:t>in</w:t>
      </w:r>
      <w:r w:rsidR="00963336" w:rsidRPr="00963336">
        <w:rPr>
          <w:rFonts w:cs="ArialMT"/>
          <w:sz w:val="24"/>
          <w:szCs w:val="24"/>
        </w:rPr>
        <w:t xml:space="preserve"> Cloud computing</w:t>
      </w:r>
      <w:r w:rsidR="00963336">
        <w:rPr>
          <w:rFonts w:cs="ArialMT"/>
          <w:sz w:val="24"/>
          <w:szCs w:val="24"/>
        </w:rPr>
        <w:t>.</w:t>
      </w:r>
    </w:p>
    <w:p w14:paraId="2A1FEEFC" w14:textId="313264FC" w:rsidR="00963336" w:rsidRPr="00963336" w:rsidRDefault="00DB0ADF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 the various options for</w:t>
      </w:r>
      <w:r w:rsidR="00963336">
        <w:rPr>
          <w:rFonts w:cs="ArialMT"/>
          <w:sz w:val="24"/>
          <w:szCs w:val="24"/>
        </w:rPr>
        <w:t xml:space="preserve"> computing and automation in </w:t>
      </w:r>
      <w:r>
        <w:rPr>
          <w:rFonts w:cs="ArialMT"/>
          <w:sz w:val="24"/>
          <w:szCs w:val="24"/>
        </w:rPr>
        <w:t>C</w:t>
      </w:r>
      <w:r w:rsidR="00963336">
        <w:rPr>
          <w:rFonts w:cs="ArialMT"/>
          <w:sz w:val="24"/>
          <w:szCs w:val="24"/>
        </w:rPr>
        <w:t>loud</w:t>
      </w:r>
      <w:r>
        <w:rPr>
          <w:rFonts w:cs="ArialMT"/>
          <w:sz w:val="24"/>
          <w:szCs w:val="24"/>
        </w:rPr>
        <w:t xml:space="preserve"> computing</w:t>
      </w:r>
      <w:r w:rsidR="00963336">
        <w:rPr>
          <w:rFonts w:cs="ArialMT"/>
          <w:sz w:val="24"/>
          <w:szCs w:val="24"/>
        </w:rPr>
        <w:t>.</w:t>
      </w:r>
    </w:p>
    <w:p w14:paraId="261FF1F8" w14:textId="3A88E207" w:rsidR="00757D12" w:rsidRDefault="00084D3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ompare &amp; contrast the</w:t>
      </w:r>
      <w:r w:rsidR="00757D12" w:rsidRPr="00757D12">
        <w:rPr>
          <w:rFonts w:cs="ArialMT"/>
          <w:sz w:val="24"/>
          <w:szCs w:val="24"/>
        </w:rPr>
        <w:t xml:space="preserve"> deployment solutions from the leading Cloud computing vendor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</w:p>
    <w:p w14:paraId="32928851" w14:textId="77777777" w:rsidR="000A0553" w:rsidRPr="004216C6" w:rsidRDefault="00D21E7E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21E7E">
        <w:rPr>
          <w:rFonts w:cs="ArialMT"/>
          <w:sz w:val="24"/>
          <w:szCs w:val="24"/>
        </w:rPr>
        <w:t xml:space="preserve">Demonstrate </w:t>
      </w:r>
      <w:r w:rsidR="00963336">
        <w:rPr>
          <w:rFonts w:cs="ArialMT"/>
          <w:sz w:val="24"/>
          <w:szCs w:val="24"/>
        </w:rPr>
        <w:t xml:space="preserve">basic </w:t>
      </w:r>
      <w:r w:rsidRPr="00D21E7E">
        <w:rPr>
          <w:rFonts w:cs="ArialMT"/>
          <w:sz w:val="24"/>
          <w:szCs w:val="24"/>
        </w:rPr>
        <w:t>proficiency with cloud-based technologie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</w:p>
    <w:p w14:paraId="3A84615F" w14:textId="77777777" w:rsidR="008B042F" w:rsidRPr="0048448C" w:rsidRDefault="008B042F" w:rsidP="0048448C">
      <w:pPr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03983A1B" w14:textId="0D69089A" w:rsidR="008B042F" w:rsidRPr="00E80863" w:rsidRDefault="004D29A8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 w:rsidR="00CD4AEA">
        <w:rPr>
          <w:b/>
          <w:sz w:val="28"/>
          <w:szCs w:val="28"/>
        </w:rPr>
        <w:t>145</w:t>
      </w:r>
    </w:p>
    <w:p w14:paraId="01F9C0F4" w14:textId="77777777" w:rsidR="008B042F" w:rsidRDefault="00CD4AEA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656C0B62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794"/>
        <w:gridCol w:w="2195"/>
        <w:gridCol w:w="1588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Fundamentals</w:t>
            </w:r>
          </w:p>
          <w:p w14:paraId="28455F0E" w14:textId="77777777" w:rsidR="00963336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Foundational </w:t>
            </w:r>
            <w:r w:rsidR="00CD4AEA">
              <w:rPr>
                <w:rFonts w:ascii="ArialMT" w:hAnsi="ArialMT" w:cs="ArialMT"/>
                <w:sz w:val="24"/>
                <w:szCs w:val="24"/>
              </w:rPr>
              <w:t>elements (virtualization, infrastructure as code)</w:t>
            </w:r>
          </w:p>
          <w:p w14:paraId="085C7016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models (public/private/hybrid)</w:t>
            </w:r>
          </w:p>
          <w:p w14:paraId="5D44A0DB" w14:textId="77777777" w:rsidR="008B042F" w:rsidRDefault="00963336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ice models (SaaS, IaaS, PaaS)</w:t>
            </w:r>
          </w:p>
          <w:p w14:paraId="2CDBD97C" w14:textId="77777777" w:rsidR="00CD4AEA" w:rsidRPr="00963336" w:rsidRDefault="00CD4AEA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siness justification for cloud usag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77777777" w:rsidR="008B042F" w:rsidRDefault="00D9184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7777777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043F5452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hared responsibility model</w:t>
            </w:r>
          </w:p>
          <w:p w14:paraId="0C928191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east privilege principle</w:t>
            </w:r>
          </w:p>
          <w:p w14:paraId="6B815EDB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ty Management principles</w:t>
            </w:r>
          </w:p>
          <w:p w14:paraId="5D20E6D3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F87090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9BD4A4A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7777777" w:rsidR="003E24BC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,7,8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57E1CE9E" w14:textId="77777777" w:rsidR="001D5174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basics (CIDR, DNS</w:t>
            </w:r>
            <w:r w:rsidR="00BD3E60">
              <w:rPr>
                <w:rFonts w:ascii="ArialMT" w:hAnsi="ArialMT" w:cs="ArialMT"/>
                <w:sz w:val="24"/>
                <w:szCs w:val="24"/>
              </w:rPr>
              <w:t>, Firewalls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0CC06FE6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gions &amp; Availability Zones</w:t>
            </w:r>
          </w:p>
          <w:p w14:paraId="4D917EA1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irtual private cloud concepts</w:t>
            </w:r>
          </w:p>
          <w:p w14:paraId="61B3C98B" w14:textId="77777777" w:rsidR="00BD3E60" w:rsidRPr="00BD3E60" w:rsidRDefault="00CD4AEA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on with private clouds</w:t>
            </w:r>
          </w:p>
          <w:p w14:paraId="4947B848" w14:textId="77777777" w:rsidR="00BD3E60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77777777" w:rsidR="003E24BC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  <w:r w:rsidR="003E24BC">
              <w:rPr>
                <w:rFonts w:ascii="ArialMT" w:hAnsi="ArialMT" w:cs="ArialMT"/>
                <w:sz w:val="24"/>
                <w:szCs w:val="24"/>
              </w:rPr>
              <w:t>,4</w:t>
            </w:r>
            <w:r>
              <w:rPr>
                <w:rFonts w:ascii="ArialMT" w:hAnsi="ArialMT" w:cs="ArialMT"/>
                <w:sz w:val="24"/>
                <w:szCs w:val="24"/>
              </w:rPr>
              <w:t>,7,8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7777777" w:rsidR="00E64A91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ing in the cloud</w:t>
            </w:r>
          </w:p>
          <w:p w14:paraId="2919846A" w14:textId="77777777" w:rsidR="00E64A91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 in AWS &amp; AZURE</w:t>
            </w:r>
          </w:p>
          <w:p w14:paraId="52F9B06C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aS options in AWS &amp; AZURE</w:t>
            </w:r>
          </w:p>
          <w:p w14:paraId="4FF1F7E0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ization options in AWS &amp; Azure</w:t>
            </w:r>
          </w:p>
          <w:p w14:paraId="10BF21A6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77777777" w:rsidR="00E64A91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777777" w:rsidR="004D29A8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7777777" w:rsidR="000E234E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&amp; Databases in the cloud</w:t>
            </w:r>
          </w:p>
          <w:p w14:paraId="3E2D149C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cal storage options in AWS &amp; AZURE</w:t>
            </w:r>
          </w:p>
          <w:p w14:paraId="627C736B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ile sharing options in AWS &amp; AZURE</w:t>
            </w:r>
          </w:p>
          <w:p w14:paraId="5B64CC67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 options in AWS &amp; AZURE</w:t>
            </w:r>
          </w:p>
          <w:p w14:paraId="450260E9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 options in AWS &amp; AZURE</w:t>
            </w:r>
          </w:p>
          <w:p w14:paraId="074CAE27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77777777" w:rsidR="008B042F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,7,8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77777777" w:rsidR="00D744C5" w:rsidRDefault="00BD3E60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uto-scaling, </w:t>
            </w:r>
            <w:proofErr w:type="gramStart"/>
            <w:r>
              <w:rPr>
                <w:rFonts w:ascii="ArialMT" w:hAnsi="ArialMT" w:cs="ArialMT"/>
                <w:sz w:val="24"/>
                <w:szCs w:val="24"/>
              </w:rPr>
              <w:t>monitoring</w:t>
            </w:r>
            <w:proofErr w:type="gramEnd"/>
            <w:r w:rsidR="00D744C5">
              <w:rPr>
                <w:rFonts w:ascii="ArialMT" w:hAnsi="ArialMT" w:cs="ArialMT"/>
                <w:sz w:val="24"/>
                <w:szCs w:val="24"/>
              </w:rPr>
              <w:t xml:space="preserve"> and automation</w:t>
            </w:r>
          </w:p>
          <w:p w14:paraId="06E212A9" w14:textId="77777777" w:rsidR="008B042F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 options in AWS &amp; AZURE</w:t>
            </w:r>
          </w:p>
          <w:p w14:paraId="29F2A268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options in AWS &amp; AZURE</w:t>
            </w:r>
          </w:p>
          <w:p w14:paraId="5C4D2E6B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build automation in AWS &amp; AZURE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best practices</w:t>
            </w:r>
          </w:p>
          <w:p w14:paraId="1D45155D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Well-Architected Framework</w:t>
            </w:r>
          </w:p>
          <w:p w14:paraId="7E5160C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iability &amp; High-Availability</w:t>
            </w:r>
          </w:p>
          <w:p w14:paraId="12FBBEB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Optimization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77777777" w:rsidR="00D744C5" w:rsidRP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7,8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E2425B">
      <w:pPr>
        <w:pStyle w:val="ListParagraph"/>
        <w:numPr>
          <w:ilvl w:val="0"/>
          <w:numId w:val="39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E2425B">
      <w:pPr>
        <w:pStyle w:val="ListParagraph"/>
        <w:numPr>
          <w:ilvl w:val="0"/>
          <w:numId w:val="39"/>
        </w:numPr>
      </w:pPr>
      <w:r>
        <w:t>Explain how and why complexity occurs in IT. [Familiarity]</w:t>
      </w:r>
    </w:p>
    <w:p w14:paraId="35CBA189" w14:textId="77777777" w:rsidR="00E2425B" w:rsidRDefault="000A0553" w:rsidP="00E2425B">
      <w:pPr>
        <w:pStyle w:val="ListParagraph"/>
        <w:numPr>
          <w:ilvl w:val="0"/>
          <w:numId w:val="39"/>
        </w:numPr>
      </w:pPr>
      <w:r>
        <w:lastRenderedPageBreak/>
        <w:t xml:space="preserve">Solve for </w:t>
      </w:r>
      <w:r w:rsidR="00E2425B">
        <w:t>complexity in an information technology environment by applying best 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19525BE9" w14:textId="77777777" w:rsidR="00E2425B" w:rsidRPr="000F0EF1" w:rsidRDefault="00DE3B57" w:rsidP="00E2425B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5C578F7B" w:rsidR="00E2425B" w:rsidRDefault="00DE3B57" w:rsidP="00EE4520">
      <w:pPr>
        <w:pStyle w:val="ListParagraph"/>
        <w:numPr>
          <w:ilvl w:val="0"/>
          <w:numId w:val="40"/>
        </w:numPr>
      </w:pPr>
      <w:r>
        <w:t>Explain the three key factors involved in authentication and how they are used to verify identity and</w:t>
      </w:r>
      <w:r w:rsidR="007C148F">
        <w:t xml:space="preserve"> </w:t>
      </w:r>
      <w:r w:rsidR="00942957">
        <w:t>grant access to a system.</w:t>
      </w:r>
      <w:r w:rsidR="00E2425B">
        <w:t xml:space="preserve"> </w:t>
      </w:r>
      <w:proofErr w:type="gramStart"/>
      <w:r w:rsidR="000E5284">
        <w:t>[</w:t>
      </w:r>
      <w:proofErr w:type="gramEnd"/>
      <w:r w:rsidR="000E5284">
        <w:t>Assessment]</w:t>
      </w:r>
    </w:p>
    <w:p w14:paraId="23B54CE3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DA004E">
      <w:pPr>
        <w:pStyle w:val="ListParagraph"/>
        <w:numPr>
          <w:ilvl w:val="0"/>
          <w:numId w:val="41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5C56396E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n-tier database architecture. </w:t>
      </w:r>
      <w:r w:rsidR="000E5284">
        <w:t>[Assessment]</w:t>
      </w:r>
    </w:p>
    <w:p w14:paraId="72E60FE4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3D13818C" w14:textId="77777777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8534A0">
      <w:pPr>
        <w:pStyle w:val="ListParagraph"/>
        <w:numPr>
          <w:ilvl w:val="0"/>
          <w:numId w:val="42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77777777" w:rsidR="00E2425B" w:rsidRDefault="00E139B2" w:rsidP="00EE4520">
      <w:pPr>
        <w:pStyle w:val="ListParagraph"/>
        <w:numPr>
          <w:ilvl w:val="0"/>
          <w:numId w:val="43"/>
        </w:numPr>
      </w:pPr>
      <w:r>
        <w:t xml:space="preserve">Compare and contrast the OSI and Internet models as they apply to contemporary communication protocols. </w:t>
      </w:r>
      <w:r w:rsidR="000E5284">
        <w:t>[Assessment]</w:t>
      </w:r>
    </w:p>
    <w:p w14:paraId="073B9F2E" w14:textId="77777777" w:rsidR="00E139B2" w:rsidRDefault="00E139B2" w:rsidP="00EE4520">
      <w:pPr>
        <w:pStyle w:val="ListParagraph"/>
        <w:numPr>
          <w:ilvl w:val="0"/>
          <w:numId w:val="43"/>
        </w:numPr>
      </w:pPr>
      <w:r>
        <w:t xml:space="preserve">Analyze and compare the characteristics of various communication protocols and how they support application requirements. </w:t>
      </w:r>
      <w:r w:rsidR="004C7C74">
        <w:t>[Usage]</w:t>
      </w:r>
    </w:p>
    <w:p w14:paraId="155654D2" w14:textId="77777777" w:rsidR="00E139B2" w:rsidRDefault="005B3373" w:rsidP="002E05C3">
      <w:pPr>
        <w:pStyle w:val="ListParagraph"/>
        <w:numPr>
          <w:ilvl w:val="0"/>
          <w:numId w:val="43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>
        <w:t>Assessment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C7C74">
      <w:pPr>
        <w:pStyle w:val="ListParagraph"/>
        <w:numPr>
          <w:ilvl w:val="0"/>
          <w:numId w:val="44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77777777" w:rsidR="005B3373" w:rsidRDefault="005B3373" w:rsidP="004C7C74">
      <w:pPr>
        <w:pStyle w:val="ListParagraph"/>
        <w:numPr>
          <w:ilvl w:val="0"/>
          <w:numId w:val="44"/>
        </w:numPr>
      </w:pPr>
      <w:r w:rsidRPr="005B3373">
        <w:t>Explain the value of fault tolerance for disaster recovery.</w:t>
      </w:r>
      <w:r>
        <w:t xml:space="preserve"> [Assessment]</w:t>
      </w:r>
    </w:p>
    <w:p w14:paraId="29F16965" w14:textId="77777777" w:rsidR="00FB7CEA" w:rsidRDefault="004C7C74" w:rsidP="004C7C74">
      <w:pPr>
        <w:pStyle w:val="ListParagraph"/>
        <w:numPr>
          <w:ilvl w:val="0"/>
          <w:numId w:val="44"/>
        </w:numPr>
      </w:pPr>
      <w:r>
        <w:t>Identify situations in which a support organization needs to be consulted in resolving operating system issues. [Usage]</w:t>
      </w:r>
    </w:p>
    <w:p w14:paraId="2D6522CE" w14:textId="77777777" w:rsidR="00E139B2" w:rsidRDefault="00E139B2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E139B2">
      <w:pPr>
        <w:pStyle w:val="ListParagraph"/>
        <w:numPr>
          <w:ilvl w:val="0"/>
          <w:numId w:val="45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77777777" w:rsidR="004C7C74" w:rsidRDefault="002C37A9" w:rsidP="004C7C74">
      <w:pPr>
        <w:pStyle w:val="ListParagraph"/>
        <w:numPr>
          <w:ilvl w:val="0"/>
          <w:numId w:val="46"/>
        </w:numPr>
      </w:pPr>
      <w:r>
        <w:t>Outline the basic parts of a typical IT environment.</w:t>
      </w:r>
      <w:r w:rsidR="00E139B2">
        <w:t xml:space="preserve"> </w:t>
      </w:r>
      <w:r w:rsidR="000E5284">
        <w:t>[Assessment]</w:t>
      </w:r>
    </w:p>
    <w:p w14:paraId="0D62DD86" w14:textId="77777777" w:rsidR="00E2425B" w:rsidRDefault="00E2425B" w:rsidP="008B042F">
      <w:pPr>
        <w:jc w:val="center"/>
        <w:rPr>
          <w:b/>
          <w:sz w:val="28"/>
          <w:szCs w:val="28"/>
        </w:rPr>
      </w:pPr>
    </w:p>
    <w:p w14:paraId="24D9082B" w14:textId="77777777" w:rsidR="008B042F" w:rsidRPr="00AA0560" w:rsidRDefault="008B042F" w:rsidP="008B042F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351B0CB9" w14:textId="51A3ACCB" w:rsidR="00D744C5" w:rsidRPr="00E80863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145</w:t>
      </w:r>
    </w:p>
    <w:p w14:paraId="69C3EA66" w14:textId="77777777" w:rsidR="00D744C5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1C04390D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75"/>
        <w:gridCol w:w="5664"/>
        <w:gridCol w:w="3438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AWS </w:t>
            </w:r>
            <w:r w:rsidR="008534A0">
              <w:rPr>
                <w:rFonts w:ascii="ArialMT" w:hAnsi="ArialMT" w:cs="ArialMT"/>
                <w:sz w:val="24"/>
                <w:szCs w:val="24"/>
              </w:rPr>
              <w:t>&amp; AZURE vendor-provided labs</w:t>
            </w:r>
          </w:p>
          <w:p w14:paraId="3401A810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,7,8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8704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4"/>
        <w:gridCol w:w="8696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6BC7B338" w14:textId="77777777" w:rsidR="008B042F" w:rsidRPr="00AA0560" w:rsidRDefault="008B042F" w:rsidP="008B042F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67336BC5" w14:textId="2A0D43DD" w:rsidR="00D744C5" w:rsidRPr="00E80863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145</w:t>
      </w:r>
    </w:p>
    <w:p w14:paraId="3ABA4B4B" w14:textId="77777777" w:rsidR="00D744C5" w:rsidRDefault="00D744C5" w:rsidP="00D744C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17E75736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210979BA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314"/>
        <w:gridCol w:w="5156"/>
        <w:gridCol w:w="2107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E-NET-0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Foundations of networking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77777777" w:rsidR="008B042F" w:rsidRDefault="00AE37D2" w:rsidP="00DA004E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8B042F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8B042F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4C7C74" w14:paraId="111D7886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4C7C74" w:rsidRPr="00E139B2" w:rsidRDefault="006D49A6" w:rsidP="004C7C7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6E2D991E" w14:textId="77777777" w:rsidTr="006D49A6">
        <w:tc>
          <w:tcPr>
            <w:tcW w:w="1208" w:type="pct"/>
            <w:tcBorders>
              <w:left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D49A6" w14:paraId="2B5C3CFE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6D49A6" w:rsidRPr="00AE37D2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6D49A6" w:rsidRPr="002C37A9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77777777" w:rsidR="006D49A6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3334EB8" w14:textId="77777777" w:rsidR="00D0313F" w:rsidRPr="00AA0560" w:rsidRDefault="00D0313F" w:rsidP="00D0313F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br w:type="page"/>
      </w:r>
      <w:r w:rsidRPr="00E80863">
        <w:rPr>
          <w:b/>
          <w:sz w:val="28"/>
          <w:szCs w:val="28"/>
        </w:rPr>
        <w:lastRenderedPageBreak/>
        <w:t xml:space="preserve">School of </w:t>
      </w:r>
      <w:r>
        <w:rPr>
          <w:b/>
          <w:sz w:val="28"/>
          <w:szCs w:val="28"/>
        </w:rPr>
        <w:t>Computing and Information Sciences</w:t>
      </w:r>
    </w:p>
    <w:p w14:paraId="625F949A" w14:textId="22C847B3" w:rsidR="00D0313F" w:rsidRPr="00E80863" w:rsidRDefault="00D0313F" w:rsidP="00D0313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TS-</w:t>
      </w:r>
      <w:r w:rsidR="001D3BF4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145</w:t>
      </w:r>
    </w:p>
    <w:p w14:paraId="07D4B4CA" w14:textId="77777777" w:rsidR="00D0313F" w:rsidRDefault="00D0313F" w:rsidP="00D0313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oud Essentials</w:t>
      </w:r>
    </w:p>
    <w:p w14:paraId="1F0497C2" w14:textId="06284F86" w:rsidR="00E03236" w:rsidRDefault="00E03236" w:rsidP="008B042F">
      <w:pPr>
        <w:jc w:val="both"/>
        <w:rPr>
          <w:b/>
          <w:sz w:val="24"/>
          <w:szCs w:val="24"/>
        </w:rPr>
      </w:pPr>
    </w:p>
    <w:p w14:paraId="49017324" w14:textId="3D5BBCCF" w:rsidR="00D0313F" w:rsidRPr="003F68E0" w:rsidRDefault="00841CCC" w:rsidP="008B042F">
      <w:pPr>
        <w:jc w:val="both"/>
        <w:rPr>
          <w:b/>
          <w:sz w:val="24"/>
          <w:szCs w:val="24"/>
          <w:u w:val="single"/>
        </w:rPr>
      </w:pPr>
      <w:r w:rsidRPr="003F68E0">
        <w:rPr>
          <w:b/>
          <w:sz w:val="24"/>
          <w:szCs w:val="24"/>
          <w:u w:val="single"/>
        </w:rPr>
        <w:t>Potential Grading Format</w:t>
      </w:r>
    </w:p>
    <w:p w14:paraId="26CB7D3D" w14:textId="2FD0D360" w:rsidR="00841CCC" w:rsidRDefault="00841CCC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>Cloud Foundations course (20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. This is viewable through Canvas.</w:t>
      </w:r>
    </w:p>
    <w:p w14:paraId="29AE3B4A" w14:textId="4E651267" w:rsidR="00AF2455" w:rsidRDefault="00AF2455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>Completion of AZURE AZ-900 online course (20%)</w:t>
      </w:r>
      <w:r>
        <w:rPr>
          <w:bCs/>
          <w:sz w:val="24"/>
          <w:szCs w:val="24"/>
        </w:rPr>
        <w:t xml:space="preserve"> – This is NOT viewable, so </w:t>
      </w:r>
      <w:proofErr w:type="gramStart"/>
      <w:r>
        <w:rPr>
          <w:bCs/>
          <w:sz w:val="24"/>
          <w:szCs w:val="24"/>
        </w:rPr>
        <w:t>recommendation</w:t>
      </w:r>
      <w:proofErr w:type="gramEnd"/>
      <w:r w:rsidR="00E2014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would be for instructor to ask students to submit </w:t>
      </w:r>
      <w:r w:rsidR="00E20145">
        <w:rPr>
          <w:bCs/>
          <w:sz w:val="24"/>
          <w:szCs w:val="24"/>
        </w:rPr>
        <w:t xml:space="preserve">brief summaries of each major section. This can be </w:t>
      </w:r>
      <w:r w:rsidR="002738AC">
        <w:rPr>
          <w:bCs/>
          <w:sz w:val="24"/>
          <w:szCs w:val="24"/>
        </w:rPr>
        <w:t xml:space="preserve">graded but </w:t>
      </w:r>
      <w:proofErr w:type="gramStart"/>
      <w:r w:rsidR="002738AC">
        <w:rPr>
          <w:bCs/>
          <w:sz w:val="24"/>
          <w:szCs w:val="24"/>
        </w:rPr>
        <w:t>intention</w:t>
      </w:r>
      <w:proofErr w:type="gramEnd"/>
      <w:r w:rsidR="002738AC">
        <w:rPr>
          <w:bCs/>
          <w:sz w:val="24"/>
          <w:szCs w:val="24"/>
        </w:rPr>
        <w:t xml:space="preserve"> is just to t</w:t>
      </w:r>
      <w:r w:rsidR="007624EB">
        <w:rPr>
          <w:bCs/>
          <w:sz w:val="24"/>
          <w:szCs w:val="24"/>
        </w:rPr>
        <w:t>r</w:t>
      </w:r>
      <w:r w:rsidR="002738AC">
        <w:rPr>
          <w:bCs/>
          <w:sz w:val="24"/>
          <w:szCs w:val="24"/>
        </w:rPr>
        <w:t>ack completion.</w:t>
      </w:r>
    </w:p>
    <w:p w14:paraId="03C6C5BF" w14:textId="3AA574B6" w:rsidR="002738AC" w:rsidRDefault="00421DD4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7624EB" w:rsidRPr="00CE52B8">
        <w:rPr>
          <w:b/>
          <w:sz w:val="24"/>
          <w:szCs w:val="24"/>
        </w:rPr>
        <w:t>7 of them) (30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77777777" w:rsidR="008F37E1" w:rsidRDefault="00581E83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s (30%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34A51D1F" w:rsidR="00CE52B8" w:rsidRDefault="00581E83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25 points for registering </w:t>
      </w:r>
      <w:r w:rsidR="008F37E1">
        <w:rPr>
          <w:bCs/>
          <w:sz w:val="24"/>
          <w:szCs w:val="24"/>
        </w:rPr>
        <w:t xml:space="preserve">and taking </w:t>
      </w:r>
      <w:r>
        <w:rPr>
          <w:bCs/>
          <w:sz w:val="24"/>
          <w:szCs w:val="24"/>
        </w:rPr>
        <w:t xml:space="preserve">for </w:t>
      </w:r>
      <w:r w:rsidR="008F37E1">
        <w:rPr>
          <w:bCs/>
          <w:sz w:val="24"/>
          <w:szCs w:val="24"/>
        </w:rPr>
        <w:t>the AWS or AZURE certification exam</w:t>
      </w:r>
      <w:r w:rsidR="003F68E0">
        <w:rPr>
          <w:bCs/>
          <w:sz w:val="24"/>
          <w:szCs w:val="24"/>
        </w:rPr>
        <w:t xml:space="preserve"> – 50 points possible.</w:t>
      </w:r>
    </w:p>
    <w:p w14:paraId="5A3CCA0D" w14:textId="148D58B2" w:rsidR="003F68E0" w:rsidRDefault="003F68E0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30 points for achieving a certification – 60 points possible.</w:t>
      </w:r>
    </w:p>
    <w:p w14:paraId="79410454" w14:textId="1F4A84D7" w:rsidR="003F68E0" w:rsidRPr="00841CCC" w:rsidRDefault="003F68E0" w:rsidP="003F68E0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sectPr w:rsidR="003F68E0" w:rsidRPr="00841CCC" w:rsidSect="008B042F">
      <w:footerReference w:type="even" r:id="rId7"/>
      <w:footerReference w:type="default" r:id="rId8"/>
      <w:pgSz w:w="12240" w:h="15840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907CB" w14:textId="77777777" w:rsidR="00932EBC" w:rsidRDefault="00932EBC">
      <w:r>
        <w:separator/>
      </w:r>
    </w:p>
  </w:endnote>
  <w:endnote w:type="continuationSeparator" w:id="0">
    <w:p w14:paraId="234CD3D5" w14:textId="77777777" w:rsidR="00932EBC" w:rsidRDefault="0093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D270A" w14:textId="77777777" w:rsidR="00932EBC" w:rsidRDefault="00932EBC">
      <w:r>
        <w:separator/>
      </w:r>
    </w:p>
  </w:footnote>
  <w:footnote w:type="continuationSeparator" w:id="0">
    <w:p w14:paraId="17194425" w14:textId="77777777" w:rsidR="00932EBC" w:rsidRDefault="00932EBC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4036CD3A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474539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E51EB3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496607">
    <w:abstractNumId w:val="32"/>
  </w:num>
  <w:num w:numId="2" w16cid:durableId="2123840119">
    <w:abstractNumId w:val="21"/>
  </w:num>
  <w:num w:numId="3" w16cid:durableId="476266158">
    <w:abstractNumId w:val="14"/>
  </w:num>
  <w:num w:numId="4" w16cid:durableId="1695036741">
    <w:abstractNumId w:val="45"/>
  </w:num>
  <w:num w:numId="5" w16cid:durableId="1415976989">
    <w:abstractNumId w:val="35"/>
  </w:num>
  <w:num w:numId="6" w16cid:durableId="1035472413">
    <w:abstractNumId w:val="24"/>
  </w:num>
  <w:num w:numId="7" w16cid:durableId="359203627">
    <w:abstractNumId w:val="38"/>
  </w:num>
  <w:num w:numId="8" w16cid:durableId="940379171">
    <w:abstractNumId w:val="27"/>
  </w:num>
  <w:num w:numId="9" w16cid:durableId="978802713">
    <w:abstractNumId w:val="40"/>
  </w:num>
  <w:num w:numId="10" w16cid:durableId="2081099637">
    <w:abstractNumId w:val="20"/>
  </w:num>
  <w:num w:numId="11" w16cid:durableId="569073892">
    <w:abstractNumId w:val="15"/>
  </w:num>
  <w:num w:numId="12" w16cid:durableId="1540556893">
    <w:abstractNumId w:val="39"/>
  </w:num>
  <w:num w:numId="13" w16cid:durableId="424880199">
    <w:abstractNumId w:val="10"/>
  </w:num>
  <w:num w:numId="14" w16cid:durableId="1843399773">
    <w:abstractNumId w:val="37"/>
  </w:num>
  <w:num w:numId="15" w16cid:durableId="238171306">
    <w:abstractNumId w:val="31"/>
  </w:num>
  <w:num w:numId="16" w16cid:durableId="354814126">
    <w:abstractNumId w:val="47"/>
  </w:num>
  <w:num w:numId="17" w16cid:durableId="733820762">
    <w:abstractNumId w:val="29"/>
  </w:num>
  <w:num w:numId="18" w16cid:durableId="1068771174">
    <w:abstractNumId w:val="26"/>
  </w:num>
  <w:num w:numId="19" w16cid:durableId="720056055">
    <w:abstractNumId w:val="33"/>
  </w:num>
  <w:num w:numId="20" w16cid:durableId="1957786111">
    <w:abstractNumId w:val="9"/>
  </w:num>
  <w:num w:numId="21" w16cid:durableId="212355884">
    <w:abstractNumId w:val="46"/>
  </w:num>
  <w:num w:numId="22" w16cid:durableId="629017363">
    <w:abstractNumId w:val="25"/>
  </w:num>
  <w:num w:numId="23" w16cid:durableId="350961642">
    <w:abstractNumId w:val="19"/>
  </w:num>
  <w:num w:numId="24" w16cid:durableId="955216423">
    <w:abstractNumId w:val="23"/>
  </w:num>
  <w:num w:numId="25" w16cid:durableId="372734663">
    <w:abstractNumId w:val="12"/>
  </w:num>
  <w:num w:numId="26" w16cid:durableId="1952006477">
    <w:abstractNumId w:val="43"/>
  </w:num>
  <w:num w:numId="27" w16cid:durableId="1578781762">
    <w:abstractNumId w:val="41"/>
  </w:num>
  <w:num w:numId="28" w16cid:durableId="1070926690">
    <w:abstractNumId w:val="44"/>
  </w:num>
  <w:num w:numId="29" w16cid:durableId="1883903889">
    <w:abstractNumId w:val="18"/>
  </w:num>
  <w:num w:numId="30" w16cid:durableId="1062170193">
    <w:abstractNumId w:val="0"/>
  </w:num>
  <w:num w:numId="31" w16cid:durableId="2052850032">
    <w:abstractNumId w:val="1"/>
  </w:num>
  <w:num w:numId="32" w16cid:durableId="1365519407">
    <w:abstractNumId w:val="2"/>
  </w:num>
  <w:num w:numId="33" w16cid:durableId="1315135464">
    <w:abstractNumId w:val="3"/>
  </w:num>
  <w:num w:numId="34" w16cid:durableId="219828810">
    <w:abstractNumId w:val="4"/>
  </w:num>
  <w:num w:numId="35" w16cid:durableId="703822254">
    <w:abstractNumId w:val="5"/>
  </w:num>
  <w:num w:numId="36" w16cid:durableId="1281645978">
    <w:abstractNumId w:val="8"/>
  </w:num>
  <w:num w:numId="37" w16cid:durableId="402457114">
    <w:abstractNumId w:val="7"/>
  </w:num>
  <w:num w:numId="38" w16cid:durableId="1496334212">
    <w:abstractNumId w:val="6"/>
  </w:num>
  <w:num w:numId="39" w16cid:durableId="2134328579">
    <w:abstractNumId w:val="36"/>
  </w:num>
  <w:num w:numId="40" w16cid:durableId="1263761756">
    <w:abstractNumId w:val="30"/>
  </w:num>
  <w:num w:numId="41" w16cid:durableId="163322320">
    <w:abstractNumId w:val="34"/>
  </w:num>
  <w:num w:numId="42" w16cid:durableId="1913545982">
    <w:abstractNumId w:val="17"/>
  </w:num>
  <w:num w:numId="43" w16cid:durableId="604459997">
    <w:abstractNumId w:val="16"/>
  </w:num>
  <w:num w:numId="44" w16cid:durableId="156655968">
    <w:abstractNumId w:val="48"/>
  </w:num>
  <w:num w:numId="45" w16cid:durableId="1608004514">
    <w:abstractNumId w:val="28"/>
  </w:num>
  <w:num w:numId="46" w16cid:durableId="417868518">
    <w:abstractNumId w:val="13"/>
  </w:num>
  <w:num w:numId="47" w16cid:durableId="60955122">
    <w:abstractNumId w:val="11"/>
  </w:num>
  <w:num w:numId="48" w16cid:durableId="357047064">
    <w:abstractNumId w:val="22"/>
  </w:num>
  <w:num w:numId="49" w16cid:durableId="23817569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2MzE3AjIMzZR0lIJTi4sz8/NACoxqAUlPu9ssAAAA"/>
  </w:docVars>
  <w:rsids>
    <w:rsidRoot w:val="009B117C"/>
    <w:rsid w:val="0001496B"/>
    <w:rsid w:val="00021FE4"/>
    <w:rsid w:val="000346BB"/>
    <w:rsid w:val="00081EA9"/>
    <w:rsid w:val="00084D30"/>
    <w:rsid w:val="000A0553"/>
    <w:rsid w:val="000D3450"/>
    <w:rsid w:val="000E234E"/>
    <w:rsid w:val="000E5284"/>
    <w:rsid w:val="000F423B"/>
    <w:rsid w:val="00111D8C"/>
    <w:rsid w:val="00123236"/>
    <w:rsid w:val="00164BFD"/>
    <w:rsid w:val="001D3BF4"/>
    <w:rsid w:val="001D5174"/>
    <w:rsid w:val="00236FEE"/>
    <w:rsid w:val="00252545"/>
    <w:rsid w:val="00252ACE"/>
    <w:rsid w:val="00264140"/>
    <w:rsid w:val="002738AC"/>
    <w:rsid w:val="0028667E"/>
    <w:rsid w:val="002A2C11"/>
    <w:rsid w:val="002C37A9"/>
    <w:rsid w:val="002D722D"/>
    <w:rsid w:val="002E05C3"/>
    <w:rsid w:val="002F0CEB"/>
    <w:rsid w:val="00314523"/>
    <w:rsid w:val="00344960"/>
    <w:rsid w:val="00372472"/>
    <w:rsid w:val="00377D2D"/>
    <w:rsid w:val="00387A30"/>
    <w:rsid w:val="003911EF"/>
    <w:rsid w:val="00396B07"/>
    <w:rsid w:val="003A24A4"/>
    <w:rsid w:val="003B59CF"/>
    <w:rsid w:val="003E24BC"/>
    <w:rsid w:val="003F68E0"/>
    <w:rsid w:val="00421DD4"/>
    <w:rsid w:val="004416A4"/>
    <w:rsid w:val="0048448C"/>
    <w:rsid w:val="004B0840"/>
    <w:rsid w:val="004B128F"/>
    <w:rsid w:val="004C7C74"/>
    <w:rsid w:val="004D29A8"/>
    <w:rsid w:val="004E45A7"/>
    <w:rsid w:val="0054723B"/>
    <w:rsid w:val="00570A3A"/>
    <w:rsid w:val="00581E83"/>
    <w:rsid w:val="005B3373"/>
    <w:rsid w:val="005D4759"/>
    <w:rsid w:val="005F4D8F"/>
    <w:rsid w:val="005F658F"/>
    <w:rsid w:val="0063210D"/>
    <w:rsid w:val="00664E63"/>
    <w:rsid w:val="0067037C"/>
    <w:rsid w:val="006D49A6"/>
    <w:rsid w:val="006D7E73"/>
    <w:rsid w:val="00743362"/>
    <w:rsid w:val="00757D12"/>
    <w:rsid w:val="007624EB"/>
    <w:rsid w:val="007662AE"/>
    <w:rsid w:val="007822C1"/>
    <w:rsid w:val="007B4B44"/>
    <w:rsid w:val="007C148F"/>
    <w:rsid w:val="007F6424"/>
    <w:rsid w:val="00835514"/>
    <w:rsid w:val="00841CCC"/>
    <w:rsid w:val="008534A0"/>
    <w:rsid w:val="0086451E"/>
    <w:rsid w:val="00896141"/>
    <w:rsid w:val="008B042F"/>
    <w:rsid w:val="008B5D9A"/>
    <w:rsid w:val="008F37E1"/>
    <w:rsid w:val="008F5430"/>
    <w:rsid w:val="0090166D"/>
    <w:rsid w:val="0092385A"/>
    <w:rsid w:val="00932EBC"/>
    <w:rsid w:val="00942957"/>
    <w:rsid w:val="00963336"/>
    <w:rsid w:val="009723FC"/>
    <w:rsid w:val="00992486"/>
    <w:rsid w:val="009B117C"/>
    <w:rsid w:val="009B5732"/>
    <w:rsid w:val="00A024C2"/>
    <w:rsid w:val="00A14679"/>
    <w:rsid w:val="00A46C57"/>
    <w:rsid w:val="00A94AF7"/>
    <w:rsid w:val="00AA0172"/>
    <w:rsid w:val="00AC62BC"/>
    <w:rsid w:val="00AE37D2"/>
    <w:rsid w:val="00AF2455"/>
    <w:rsid w:val="00B4088C"/>
    <w:rsid w:val="00B434BD"/>
    <w:rsid w:val="00BB0CD4"/>
    <w:rsid w:val="00BD3E60"/>
    <w:rsid w:val="00C352EE"/>
    <w:rsid w:val="00C359C0"/>
    <w:rsid w:val="00C4126B"/>
    <w:rsid w:val="00C72506"/>
    <w:rsid w:val="00CD4AEA"/>
    <w:rsid w:val="00CE52B8"/>
    <w:rsid w:val="00D0313F"/>
    <w:rsid w:val="00D03170"/>
    <w:rsid w:val="00D21E7E"/>
    <w:rsid w:val="00D72A67"/>
    <w:rsid w:val="00D744C5"/>
    <w:rsid w:val="00D81800"/>
    <w:rsid w:val="00D9184C"/>
    <w:rsid w:val="00D92057"/>
    <w:rsid w:val="00DA004E"/>
    <w:rsid w:val="00DA2165"/>
    <w:rsid w:val="00DB0ADF"/>
    <w:rsid w:val="00DD7222"/>
    <w:rsid w:val="00DE3B57"/>
    <w:rsid w:val="00E03236"/>
    <w:rsid w:val="00E139B2"/>
    <w:rsid w:val="00E20145"/>
    <w:rsid w:val="00E2425B"/>
    <w:rsid w:val="00E62F3B"/>
    <w:rsid w:val="00E64A91"/>
    <w:rsid w:val="00EC369D"/>
    <w:rsid w:val="00EE4520"/>
    <w:rsid w:val="00EF2D5E"/>
    <w:rsid w:val="00F06189"/>
    <w:rsid w:val="00F25ACD"/>
    <w:rsid w:val="00F57867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Props1.xml><?xml version="1.0" encoding="utf-8"?>
<ds:datastoreItem xmlns:ds="http://schemas.openxmlformats.org/officeDocument/2006/customXml" ds:itemID="{6557796D-1A93-4A22-BBED-FD4105D384E3}"/>
</file>

<file path=customXml/itemProps2.xml><?xml version="1.0" encoding="utf-8"?>
<ds:datastoreItem xmlns:ds="http://schemas.openxmlformats.org/officeDocument/2006/customXml" ds:itemID="{89D6FED9-3486-4DEC-9D1F-3381BE9426F0}"/>
</file>

<file path=customXml/itemProps3.xml><?xml version="1.0" encoding="utf-8"?>
<ds:datastoreItem xmlns:ds="http://schemas.openxmlformats.org/officeDocument/2006/customXml" ds:itemID="{97E9846D-89A6-4E6C-AEFC-6B0AC27A206D}"/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42</TotalTime>
  <Pages>6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8167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orbert Monfort</cp:lastModifiedBy>
  <cp:revision>35</cp:revision>
  <cp:lastPrinted>2003-10-08T15:25:00Z</cp:lastPrinted>
  <dcterms:created xsi:type="dcterms:W3CDTF">2023-10-09T13:32:00Z</dcterms:created>
  <dcterms:modified xsi:type="dcterms:W3CDTF">2023-10-1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80497BDED76C5F45BA1CE5EAC4185C45</vt:lpwstr>
  </property>
</Properties>
</file>